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A25B95" w14:textId="77777777" w:rsidR="000664C7" w:rsidRPr="0064305D" w:rsidRDefault="000664C7" w:rsidP="000664C7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2DA03973" w14:textId="77777777" w:rsidR="008B5166" w:rsidRPr="0064305D" w:rsidRDefault="0064305D" w:rsidP="000664C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4305D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DD5CE8F" wp14:editId="3E623BE9">
            <wp:extent cx="749300" cy="749300"/>
            <wp:effectExtent l="0" t="0" r="0" b="0"/>
            <wp:docPr id="1" name="Resim 1" descr="Selçuk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çuk Üniversitesi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74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8ADD7" w14:textId="77777777" w:rsidR="0064305D" w:rsidRPr="0064305D" w:rsidRDefault="0064305D" w:rsidP="000664C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14:paraId="0BC212BC" w14:textId="77777777" w:rsidR="000664C7" w:rsidRPr="0064305D" w:rsidRDefault="000664C7" w:rsidP="000664C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64305D">
        <w:rPr>
          <w:rFonts w:ascii="Times New Roman" w:hAnsi="Times New Roman" w:cs="Times New Roman"/>
          <w:b/>
        </w:rPr>
        <w:t>GÖNÜLLÜ KATILIM FORMU</w:t>
      </w:r>
    </w:p>
    <w:p w14:paraId="2F557311" w14:textId="77777777" w:rsidR="000664C7" w:rsidRPr="0064305D" w:rsidRDefault="000664C7" w:rsidP="000664C7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7C2C1290" w14:textId="3DF5F04E" w:rsidR="000664C7" w:rsidRPr="0064305D" w:rsidRDefault="000664C7" w:rsidP="000664C7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Bu çalışma, “</w:t>
      </w:r>
      <w:r w:rsidR="0064305D" w:rsidRPr="0064305D">
        <w:rPr>
          <w:rFonts w:ascii="Times New Roman" w:hAnsi="Times New Roman" w:cs="Times New Roman"/>
        </w:rPr>
        <w:t>………………………………………..</w:t>
      </w:r>
      <w:r w:rsidRPr="0064305D">
        <w:rPr>
          <w:rFonts w:ascii="Times New Roman" w:hAnsi="Times New Roman" w:cs="Times New Roman"/>
        </w:rPr>
        <w:t>” başlıklı bir araştırma</w:t>
      </w:r>
      <w:r w:rsidR="0064305D" w:rsidRPr="0064305D">
        <w:rPr>
          <w:rFonts w:ascii="Times New Roman" w:hAnsi="Times New Roman" w:cs="Times New Roman"/>
        </w:rPr>
        <w:t>/tez</w:t>
      </w:r>
      <w:r w:rsidRPr="0064305D">
        <w:rPr>
          <w:rFonts w:ascii="Times New Roman" w:hAnsi="Times New Roman" w:cs="Times New Roman"/>
        </w:rPr>
        <w:t xml:space="preserve"> çalışması olup “</w:t>
      </w:r>
      <w:r w:rsidR="0064305D" w:rsidRPr="0064305D">
        <w:rPr>
          <w:rFonts w:ascii="Times New Roman" w:hAnsi="Times New Roman" w:cs="Times New Roman"/>
        </w:rPr>
        <w:t>…………………………………………………………………………………………………………...</w:t>
      </w:r>
      <w:r w:rsidRPr="0064305D">
        <w:rPr>
          <w:rFonts w:ascii="Times New Roman" w:hAnsi="Times New Roman" w:cs="Times New Roman"/>
        </w:rPr>
        <w:t xml:space="preserve">” amacını taşımaktadır. Çalışma, </w:t>
      </w:r>
      <w:r w:rsidR="0064305D" w:rsidRPr="0064305D">
        <w:rPr>
          <w:rFonts w:ascii="Times New Roman" w:hAnsi="Times New Roman" w:cs="Times New Roman"/>
        </w:rPr>
        <w:t>…………………………………………..</w:t>
      </w:r>
      <w:r w:rsidRPr="0064305D">
        <w:rPr>
          <w:rFonts w:ascii="Times New Roman" w:hAnsi="Times New Roman" w:cs="Times New Roman"/>
        </w:rPr>
        <w:t xml:space="preserve"> tarafından yürütülmekte ve sonuçları</w:t>
      </w:r>
      <w:r w:rsidR="00FE2B80">
        <w:rPr>
          <w:rFonts w:ascii="Times New Roman" w:hAnsi="Times New Roman" w:cs="Times New Roman"/>
        </w:rPr>
        <w:t xml:space="preserve"> </w:t>
      </w:r>
      <w:r w:rsidRPr="0064305D">
        <w:rPr>
          <w:rFonts w:ascii="Times New Roman" w:hAnsi="Times New Roman" w:cs="Times New Roman"/>
        </w:rPr>
        <w:t>ile “</w:t>
      </w:r>
      <w:r w:rsidR="00FE2B80">
        <w:rPr>
          <w:rFonts w:ascii="Times New Roman" w:hAnsi="Times New Roman" w:cs="Times New Roman"/>
        </w:rPr>
        <w:t>…………….</w:t>
      </w:r>
      <w:bookmarkStart w:id="0" w:name="_GoBack"/>
      <w:bookmarkEnd w:id="0"/>
      <w:r w:rsidR="0064305D" w:rsidRPr="0064305D">
        <w:rPr>
          <w:rFonts w:ascii="Times New Roman" w:hAnsi="Times New Roman" w:cs="Times New Roman"/>
          <w:bCs/>
        </w:rPr>
        <w:t>…………………………………………………………………………………………………………………………………………………..”</w:t>
      </w:r>
      <w:r w:rsidRPr="0064305D">
        <w:rPr>
          <w:rFonts w:ascii="Times New Roman" w:hAnsi="Times New Roman" w:cs="Times New Roman"/>
          <w:bCs/>
        </w:rPr>
        <w:t xml:space="preserve"> ortaya koyulmaya</w:t>
      </w:r>
      <w:r w:rsidRPr="0064305D">
        <w:rPr>
          <w:rFonts w:ascii="Times New Roman" w:hAnsi="Times New Roman" w:cs="Times New Roman"/>
        </w:rPr>
        <w:t xml:space="preserve"> çalışılacaktır. </w:t>
      </w:r>
    </w:p>
    <w:p w14:paraId="41D111C7" w14:textId="77777777" w:rsidR="000664C7" w:rsidRPr="0064305D" w:rsidRDefault="000664C7" w:rsidP="000664C7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0CA3D5B0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Bu çalışmaya katılımınız gönüllülük esasına dayanmaktadır.</w:t>
      </w:r>
    </w:p>
    <w:p w14:paraId="044984FA" w14:textId="77777777" w:rsidR="000664C7" w:rsidRPr="0064305D" w:rsidRDefault="000664C7" w:rsidP="000664C7">
      <w:pPr>
        <w:spacing w:after="0" w:line="276" w:lineRule="auto"/>
        <w:ind w:left="357"/>
        <w:jc w:val="both"/>
        <w:rPr>
          <w:rFonts w:ascii="Times New Roman" w:hAnsi="Times New Roman" w:cs="Times New Roman"/>
        </w:rPr>
      </w:pPr>
    </w:p>
    <w:p w14:paraId="137F1B9A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Çalışmanın amacı doğrultusunda,</w:t>
      </w:r>
      <w:r w:rsidR="0064305D" w:rsidRPr="0064305D">
        <w:rPr>
          <w:rFonts w:ascii="Times New Roman" w:hAnsi="Times New Roman" w:cs="Times New Roman"/>
        </w:rPr>
        <w:t xml:space="preserve"> …………………………(ölçek/anket/görüşme) </w:t>
      </w:r>
      <w:r w:rsidRPr="0064305D">
        <w:rPr>
          <w:rFonts w:ascii="Times New Roman" w:hAnsi="Times New Roman" w:cs="Times New Roman"/>
        </w:rPr>
        <w:t xml:space="preserve"> yapılarak sizden veriler toplanacaktır.</w:t>
      </w:r>
    </w:p>
    <w:p w14:paraId="0E529FF1" w14:textId="77777777" w:rsidR="000664C7" w:rsidRPr="0064305D" w:rsidRDefault="000664C7" w:rsidP="000664C7">
      <w:pPr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12CE8E7C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İsminizi yazmak ya da kimliğinizi açığa çıkaracak bir bilgi vermek zorunda değilsiniz/araştırmada katılımcıların isimleri gizli tutulacaktır.</w:t>
      </w:r>
    </w:p>
    <w:p w14:paraId="193CEBCA" w14:textId="77777777" w:rsidR="000664C7" w:rsidRPr="0064305D" w:rsidRDefault="000664C7" w:rsidP="000664C7">
      <w:pPr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512E5576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 xml:space="preserve">Araştırma kapsamında toplanan veriler, sadece bilimsel amaçlar doğrultusunda kullanılacak, araştırmanın amacı dışında ya da bir başka araştırmada kullanılmayacak ve gerekmesi halinde, sizin (yazılı) izniniz olmadan başkalarıyla paylaşılmayacaktır. </w:t>
      </w:r>
    </w:p>
    <w:p w14:paraId="799168BB" w14:textId="77777777" w:rsidR="000664C7" w:rsidRPr="0064305D" w:rsidRDefault="000664C7" w:rsidP="000664C7">
      <w:pPr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5A6BB81B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İstemeniz halinde sizden toplanan verileri inceleme hakkınız bulunmaktadır.</w:t>
      </w:r>
    </w:p>
    <w:p w14:paraId="7182CC7B" w14:textId="77777777" w:rsidR="000664C7" w:rsidRPr="0064305D" w:rsidRDefault="000664C7" w:rsidP="000664C7">
      <w:pPr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41EB815F" w14:textId="77777777" w:rsidR="000664C7" w:rsidRPr="0064305D" w:rsidRDefault="000664C7" w:rsidP="000664C7">
      <w:pPr>
        <w:pStyle w:val="ListeParagraf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Sizden toplanan veriler gizlilik yöntemi ile korunacak ve araştırma bitiminde arşivlenecek veya imha edilecektir.</w:t>
      </w:r>
    </w:p>
    <w:p w14:paraId="02CEE891" w14:textId="77777777" w:rsidR="000664C7" w:rsidRPr="0064305D" w:rsidRDefault="000664C7" w:rsidP="000664C7">
      <w:pPr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56BCA7FD" w14:textId="77777777" w:rsidR="000664C7" w:rsidRPr="0064305D" w:rsidRDefault="000664C7" w:rsidP="000664C7">
      <w:pPr>
        <w:pStyle w:val="ListeParagraf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>Veri toplama sürecinde/süreçlerinde size rahatsızlık verebilecek herhangi bir soru/talep olmayacaktır. Yine de katılımınız sırasında herhangi bir sebepten rahatsızlık hissederseniz çalışmadan istediğiniz zamanda ayrılabileceksiniz.  Çalışmadan ayrılmanız durumunda sizden toplanan veriler çalışmadan çıkarılacak ve imha edilecektir.</w:t>
      </w:r>
    </w:p>
    <w:p w14:paraId="1E858049" w14:textId="77777777" w:rsidR="000664C7" w:rsidRPr="0064305D" w:rsidRDefault="000664C7" w:rsidP="000664C7">
      <w:pPr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0297462B" w14:textId="56E9D2E5" w:rsidR="000664C7" w:rsidRPr="0064305D" w:rsidRDefault="000664C7" w:rsidP="000664C7">
      <w:pPr>
        <w:spacing w:after="0" w:line="276" w:lineRule="auto"/>
        <w:jc w:val="both"/>
        <w:rPr>
          <w:rFonts w:ascii="Times New Roman" w:hAnsi="Times New Roman" w:cs="Times New Roman"/>
        </w:rPr>
      </w:pPr>
      <w:r w:rsidRPr="0064305D">
        <w:rPr>
          <w:rFonts w:ascii="Times New Roman" w:hAnsi="Times New Roman" w:cs="Times New Roman"/>
        </w:rPr>
        <w:t xml:space="preserve">Gönüllü katılım formunu okumak ve değerlendirmek üzere ayırdığınız zaman için teşekkür ederim. Çalışma hakkındaki sorularınızı </w:t>
      </w:r>
      <w:r w:rsidR="0064305D" w:rsidRPr="0064305D">
        <w:rPr>
          <w:rFonts w:ascii="Times New Roman" w:hAnsi="Times New Roman" w:cs="Times New Roman"/>
        </w:rPr>
        <w:t>…………………………………</w:t>
      </w:r>
      <w:r w:rsidRPr="0064305D">
        <w:rPr>
          <w:rFonts w:ascii="Times New Roman" w:hAnsi="Times New Roman" w:cs="Times New Roman"/>
        </w:rPr>
        <w:t xml:space="preserve"> Üniversitesi, </w:t>
      </w:r>
      <w:r w:rsidR="0064305D" w:rsidRPr="0064305D">
        <w:rPr>
          <w:rFonts w:ascii="Times New Roman" w:hAnsi="Times New Roman" w:cs="Times New Roman"/>
        </w:rPr>
        <w:t>………………………………… Fakültesi,</w:t>
      </w:r>
      <w:r w:rsidRPr="0064305D">
        <w:rPr>
          <w:rFonts w:ascii="Times New Roman" w:hAnsi="Times New Roman" w:cs="Times New Roman"/>
        </w:rPr>
        <w:t xml:space="preserve">  </w:t>
      </w:r>
      <w:r w:rsidR="0064305D" w:rsidRPr="0064305D">
        <w:rPr>
          <w:rFonts w:ascii="Times New Roman" w:hAnsi="Times New Roman" w:cs="Times New Roman"/>
        </w:rPr>
        <w:t>……………………………………………..</w:t>
      </w:r>
      <w:r w:rsidRPr="0064305D">
        <w:rPr>
          <w:rFonts w:ascii="Times New Roman" w:hAnsi="Times New Roman" w:cs="Times New Roman"/>
        </w:rPr>
        <w:t xml:space="preserve"> bölümünden </w:t>
      </w:r>
      <w:r w:rsidR="007C728B">
        <w:rPr>
          <w:rFonts w:ascii="Times New Roman" w:hAnsi="Times New Roman" w:cs="Times New Roman"/>
        </w:rPr>
        <w:t>….</w:t>
      </w:r>
      <w:r w:rsidR="0064305D" w:rsidRPr="0064305D">
        <w:rPr>
          <w:rFonts w:ascii="Times New Roman" w:hAnsi="Times New Roman" w:cs="Times New Roman"/>
        </w:rPr>
        <w:t>………………………………………………..</w:t>
      </w:r>
      <w:r w:rsidRPr="0064305D">
        <w:rPr>
          <w:rFonts w:ascii="Times New Roman" w:hAnsi="Times New Roman" w:cs="Times New Roman"/>
        </w:rPr>
        <w:t>’e  (</w:t>
      </w:r>
      <w:r w:rsidR="0064305D" w:rsidRPr="0064305D">
        <w:rPr>
          <w:rFonts w:ascii="Times New Roman" w:hAnsi="Times New Roman" w:cs="Times New Roman"/>
        </w:rPr>
        <w:t>aaa</w:t>
      </w:r>
      <w:r w:rsidRPr="0064305D">
        <w:rPr>
          <w:rFonts w:ascii="Times New Roman" w:hAnsi="Times New Roman" w:cs="Times New Roman"/>
        </w:rPr>
        <w:t>.</w:t>
      </w:r>
      <w:r w:rsidR="0064305D" w:rsidRPr="0064305D">
        <w:rPr>
          <w:rFonts w:ascii="Times New Roman" w:hAnsi="Times New Roman" w:cs="Times New Roman"/>
        </w:rPr>
        <w:t>bbbbbbb</w:t>
      </w:r>
      <w:r w:rsidRPr="0064305D">
        <w:rPr>
          <w:rFonts w:ascii="Times New Roman" w:hAnsi="Times New Roman" w:cs="Times New Roman"/>
        </w:rPr>
        <w:t>@</w:t>
      </w:r>
      <w:r w:rsidR="0064305D" w:rsidRPr="0064305D">
        <w:rPr>
          <w:rFonts w:ascii="Times New Roman" w:hAnsi="Times New Roman" w:cs="Times New Roman"/>
        </w:rPr>
        <w:t>selcuk.edu.tr</w:t>
      </w:r>
      <w:r w:rsidRPr="0064305D">
        <w:rPr>
          <w:rFonts w:ascii="Times New Roman" w:hAnsi="Times New Roman" w:cs="Times New Roman"/>
        </w:rPr>
        <w:t>) yöneltebilirsiniz.</w:t>
      </w:r>
    </w:p>
    <w:p w14:paraId="006B8457" w14:textId="77777777" w:rsidR="000664C7" w:rsidRPr="0064305D" w:rsidRDefault="000664C7" w:rsidP="000664C7">
      <w:pPr>
        <w:spacing w:after="0" w:line="276" w:lineRule="auto"/>
        <w:jc w:val="center"/>
        <w:rPr>
          <w:rFonts w:ascii="Times New Roman" w:eastAsia="Calibri" w:hAnsi="Times New Roman" w:cs="Times New Roman"/>
          <w:noProof/>
          <w:lang w:eastAsia="tr-TR"/>
        </w:rPr>
      </w:pPr>
      <w:r w:rsidRPr="0064305D">
        <w:rPr>
          <w:rFonts w:ascii="Times New Roman" w:hAnsi="Times New Roman" w:cs="Times New Roman"/>
        </w:rPr>
        <w:tab/>
      </w:r>
      <w:r w:rsidR="00BF11B1">
        <w:rPr>
          <w:rFonts w:ascii="Times New Roman" w:eastAsia="Calibri" w:hAnsi="Times New Roman" w:cs="Times New Roman"/>
          <w:noProof/>
          <w:lang w:eastAsia="tr-TR"/>
        </w:rPr>
        <w:t xml:space="preserve">               </w:t>
      </w:r>
      <w:r w:rsidRPr="0064305D">
        <w:rPr>
          <w:rFonts w:ascii="Times New Roman" w:eastAsia="Calibri" w:hAnsi="Times New Roman" w:cs="Times New Roman"/>
          <w:noProof/>
          <w:lang w:eastAsia="tr-TR"/>
        </w:rPr>
        <w:t xml:space="preserve">                                                          </w:t>
      </w:r>
    </w:p>
    <w:p w14:paraId="37C0B13C" w14:textId="04982293" w:rsidR="000664C7" w:rsidRPr="0064305D" w:rsidRDefault="000664C7" w:rsidP="000664C7">
      <w:pPr>
        <w:spacing w:after="0" w:line="276" w:lineRule="auto"/>
        <w:jc w:val="center"/>
        <w:rPr>
          <w:rFonts w:ascii="Times New Roman" w:eastAsia="Calibri" w:hAnsi="Times New Roman" w:cs="Times New Roman"/>
          <w:noProof/>
          <w:lang w:eastAsia="tr-TR"/>
        </w:rPr>
      </w:pPr>
      <w:r w:rsidRPr="0064305D">
        <w:rPr>
          <w:rFonts w:ascii="Times New Roman" w:eastAsia="Calibri" w:hAnsi="Times New Roman" w:cs="Times New Roman"/>
          <w:noProof/>
          <w:lang w:eastAsia="tr-TR"/>
        </w:rPr>
        <w:t xml:space="preserve">                                                           İmza</w:t>
      </w:r>
    </w:p>
    <w:p w14:paraId="765C1B09" w14:textId="77777777" w:rsidR="000664C7" w:rsidRPr="0064305D" w:rsidRDefault="000664C7" w:rsidP="000664C7">
      <w:pPr>
        <w:spacing w:after="0" w:line="276" w:lineRule="auto"/>
        <w:jc w:val="center"/>
        <w:rPr>
          <w:rFonts w:ascii="Times New Roman" w:eastAsia="Calibri" w:hAnsi="Times New Roman" w:cs="Times New Roman"/>
        </w:rPr>
      </w:pPr>
    </w:p>
    <w:p w14:paraId="468629F8" w14:textId="77777777" w:rsidR="000664C7" w:rsidRPr="0064305D" w:rsidRDefault="000664C7" w:rsidP="000664C7">
      <w:pPr>
        <w:tabs>
          <w:tab w:val="left" w:pos="5245"/>
          <w:tab w:val="left" w:pos="6379"/>
        </w:tabs>
        <w:spacing w:after="0" w:line="276" w:lineRule="auto"/>
        <w:ind w:left="5500"/>
        <w:rPr>
          <w:rFonts w:ascii="Times New Roman" w:eastAsia="Calibri" w:hAnsi="Times New Roman" w:cs="Times New Roman"/>
          <w:b/>
          <w:u w:val="single"/>
        </w:rPr>
      </w:pPr>
      <w:r w:rsidRPr="0064305D">
        <w:rPr>
          <w:rFonts w:ascii="Times New Roman" w:eastAsia="Calibri" w:hAnsi="Times New Roman" w:cs="Times New Roman"/>
        </w:rPr>
        <w:t xml:space="preserve">Araştırmacı Adı: </w:t>
      </w:r>
      <w:r w:rsidRPr="0064305D">
        <w:rPr>
          <w:rFonts w:ascii="Times New Roman" w:eastAsia="Calibri" w:hAnsi="Times New Roman" w:cs="Times New Roman"/>
        </w:rPr>
        <w:br/>
        <w:t xml:space="preserve">Adres: </w:t>
      </w:r>
    </w:p>
    <w:p w14:paraId="2404F91F" w14:textId="77777777" w:rsidR="00E7044E" w:rsidRPr="0064305D" w:rsidRDefault="000664C7" w:rsidP="00BF11B1">
      <w:pPr>
        <w:tabs>
          <w:tab w:val="left" w:pos="5245"/>
          <w:tab w:val="left" w:pos="6379"/>
        </w:tabs>
        <w:spacing w:after="0" w:line="276" w:lineRule="auto"/>
        <w:ind w:left="5500"/>
        <w:rPr>
          <w:rFonts w:ascii="Times New Roman" w:hAnsi="Times New Roman" w:cs="Times New Roman"/>
        </w:rPr>
      </w:pPr>
      <w:r w:rsidRPr="0064305D">
        <w:rPr>
          <w:rFonts w:ascii="Times New Roman" w:eastAsia="Calibri" w:hAnsi="Times New Roman" w:cs="Times New Roman"/>
        </w:rPr>
        <w:t>Cep Tel:</w:t>
      </w:r>
      <w:r w:rsidRPr="0064305D">
        <w:rPr>
          <w:rFonts w:ascii="Times New Roman" w:eastAsia="Times New Roman" w:hAnsi="Times New Roman" w:cs="Times New Roman"/>
          <w:lang w:eastAsia="tr-TR"/>
        </w:rPr>
        <w:t xml:space="preserve"> </w:t>
      </w:r>
    </w:p>
    <w:sectPr w:rsidR="00E7044E" w:rsidRPr="006430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7273A65" w16cid:durableId="287E7D5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C173B3"/>
    <w:multiLevelType w:val="hybridMultilevel"/>
    <w:tmpl w:val="FAD2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254D24"/>
    <w:multiLevelType w:val="hybridMultilevel"/>
    <w:tmpl w:val="535C7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E0MzI0NbC0MDNT0lEKTi0uzszPAykwrAUAbc2CGywAAAA="/>
  </w:docVars>
  <w:rsids>
    <w:rsidRoot w:val="007C3213"/>
    <w:rsid w:val="000664C7"/>
    <w:rsid w:val="0064305D"/>
    <w:rsid w:val="007C3213"/>
    <w:rsid w:val="007C728B"/>
    <w:rsid w:val="008B5166"/>
    <w:rsid w:val="009B740C"/>
    <w:rsid w:val="00BF11B1"/>
    <w:rsid w:val="00E7044E"/>
    <w:rsid w:val="00FE2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3C8C5"/>
  <w15:chartTrackingRefBased/>
  <w15:docId w15:val="{53C23C3E-970D-4A19-9F7C-1CBF370C6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64C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664C7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9B740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B740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B740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B740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B740C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B74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B74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4</Words>
  <Characters>1701</Characters>
  <Application>Microsoft Office Word</Application>
  <DocSecurity>0</DocSecurity>
  <Lines>50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Microsoft hesabı</cp:lastModifiedBy>
  <cp:revision>5</cp:revision>
  <dcterms:created xsi:type="dcterms:W3CDTF">2023-08-09T18:02:00Z</dcterms:created>
  <dcterms:modified xsi:type="dcterms:W3CDTF">2023-08-10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08a1e437c9ef3350cbb7c72871545572b355802b43dc971d1ace3b24fbddfb</vt:lpwstr>
  </property>
</Properties>
</file>